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172A7" w14:textId="773DB07A" w:rsidR="00F656EF" w:rsidRPr="00F656EF" w:rsidRDefault="00F656EF" w:rsidP="00F656EF">
      <w:pPr>
        <w:jc w:val="center"/>
        <w:rPr>
          <w:noProof/>
          <w:sz w:val="32"/>
          <w:szCs w:val="32"/>
          <w:u w:val="single"/>
        </w:rPr>
      </w:pPr>
      <w:r w:rsidRPr="00F656EF">
        <w:rPr>
          <w:noProof/>
          <w:sz w:val="32"/>
          <w:szCs w:val="32"/>
          <w:u w:val="single"/>
        </w:rPr>
        <w:t xml:space="preserve">Soft Computing Practical Examination </w:t>
      </w:r>
    </w:p>
    <w:p w14:paraId="14A8402B" w14:textId="4AECA7C5" w:rsidR="00F656EF" w:rsidRPr="00F656EF" w:rsidRDefault="00F656EF" w:rsidP="00F656EF">
      <w:pPr>
        <w:rPr>
          <w:noProof/>
          <w:sz w:val="28"/>
          <w:szCs w:val="28"/>
        </w:rPr>
      </w:pPr>
      <w:r w:rsidRPr="00F656EF">
        <w:rPr>
          <w:noProof/>
          <w:sz w:val="28"/>
          <w:szCs w:val="28"/>
        </w:rPr>
        <w:t>AIM:</w:t>
      </w:r>
      <w:r>
        <w:rPr>
          <w:noProof/>
          <w:sz w:val="28"/>
          <w:szCs w:val="28"/>
        </w:rPr>
        <w:t xml:space="preserve"> </w:t>
      </w:r>
      <w:r w:rsidRPr="00F656EF">
        <w:rPr>
          <w:noProof/>
          <w:szCs w:val="24"/>
        </w:rPr>
        <w:t>Write a program to implement MADALINE Neural Network using Python Language</w:t>
      </w:r>
      <w:r>
        <w:rPr>
          <w:noProof/>
          <w:sz w:val="28"/>
          <w:szCs w:val="28"/>
        </w:rPr>
        <w:t xml:space="preserve"> </w:t>
      </w:r>
    </w:p>
    <w:p w14:paraId="526362CC" w14:textId="530FD3A2" w:rsidR="00F656EF" w:rsidRPr="00F656EF" w:rsidRDefault="00F656EF">
      <w:pPr>
        <w:rPr>
          <w:noProof/>
          <w:sz w:val="28"/>
          <w:szCs w:val="28"/>
        </w:rPr>
      </w:pPr>
      <w:r w:rsidRPr="00F656EF">
        <w:rPr>
          <w:noProof/>
          <w:sz w:val="28"/>
          <w:szCs w:val="28"/>
        </w:rPr>
        <w:t>CODE</w:t>
      </w:r>
      <w:r>
        <w:rPr>
          <w:noProof/>
          <w:sz w:val="28"/>
          <w:szCs w:val="28"/>
        </w:rPr>
        <w:t>:</w:t>
      </w:r>
    </w:p>
    <w:p w14:paraId="4233EAA9" w14:textId="77777777" w:rsidR="00F656EF" w:rsidRDefault="00F656EF" w:rsidP="00F656EF">
      <w:pPr>
        <w:rPr>
          <w:noProof/>
        </w:rPr>
      </w:pPr>
      <w:r>
        <w:rPr>
          <w:noProof/>
        </w:rPr>
        <w:t xml:space="preserve">import numpy as np </w:t>
      </w:r>
    </w:p>
    <w:p w14:paraId="5CBE1B73" w14:textId="77777777" w:rsidR="00F656EF" w:rsidRDefault="00F656EF" w:rsidP="00F656EF">
      <w:pPr>
        <w:rPr>
          <w:noProof/>
        </w:rPr>
      </w:pPr>
      <w:r>
        <w:rPr>
          <w:noProof/>
        </w:rPr>
        <w:t>x=np.array([[1,1],[1,-1],[-1,1],[-1,-1]])</w:t>
      </w:r>
    </w:p>
    <w:p w14:paraId="0430049D" w14:textId="77777777" w:rsidR="00F656EF" w:rsidRDefault="00F656EF" w:rsidP="00F656EF">
      <w:pPr>
        <w:rPr>
          <w:noProof/>
        </w:rPr>
      </w:pPr>
      <w:r>
        <w:rPr>
          <w:noProof/>
        </w:rPr>
        <w:t>t=np.array([[1],[1],[1],[-1]])</w:t>
      </w:r>
    </w:p>
    <w:p w14:paraId="412DBBD9" w14:textId="77777777" w:rsidR="00F656EF" w:rsidRDefault="00F656EF" w:rsidP="00F656EF">
      <w:pPr>
        <w:rPr>
          <w:noProof/>
        </w:rPr>
      </w:pPr>
      <w:r>
        <w:rPr>
          <w:noProof/>
        </w:rPr>
        <w:t>w=np.array([[0],[0]])</w:t>
      </w:r>
    </w:p>
    <w:p w14:paraId="128C523F" w14:textId="77777777" w:rsidR="00F656EF" w:rsidRDefault="00F656EF" w:rsidP="00F656EF">
      <w:pPr>
        <w:rPr>
          <w:noProof/>
        </w:rPr>
      </w:pPr>
      <w:r>
        <w:rPr>
          <w:noProof/>
        </w:rPr>
        <w:t>b=0</w:t>
      </w:r>
    </w:p>
    <w:p w14:paraId="2C3BE945" w14:textId="77777777" w:rsidR="00F656EF" w:rsidRDefault="00F656EF" w:rsidP="00F656EF">
      <w:pPr>
        <w:rPr>
          <w:noProof/>
        </w:rPr>
      </w:pPr>
      <w:r>
        <w:rPr>
          <w:noProof/>
        </w:rPr>
        <w:t>theta=float(input("Enter new theta"))</w:t>
      </w:r>
    </w:p>
    <w:p w14:paraId="1170C041" w14:textId="77777777" w:rsidR="00F656EF" w:rsidRDefault="00F656EF" w:rsidP="00F656EF">
      <w:pPr>
        <w:rPr>
          <w:noProof/>
        </w:rPr>
      </w:pPr>
      <w:r>
        <w:rPr>
          <w:noProof/>
        </w:rPr>
        <w:t>alpha=float(input("Enter new alpha"))</w:t>
      </w:r>
    </w:p>
    <w:p w14:paraId="2D8C3C54" w14:textId="77777777" w:rsidR="00F656EF" w:rsidRDefault="00F656EF" w:rsidP="00F656EF">
      <w:pPr>
        <w:rPr>
          <w:noProof/>
        </w:rPr>
      </w:pPr>
      <w:r>
        <w:rPr>
          <w:noProof/>
        </w:rPr>
        <w:t>yin=np.zeros(shape=(4,1))</w:t>
      </w:r>
    </w:p>
    <w:p w14:paraId="77F33DA0" w14:textId="77777777" w:rsidR="00F656EF" w:rsidRDefault="00F656EF" w:rsidP="00F656EF">
      <w:pPr>
        <w:rPr>
          <w:noProof/>
        </w:rPr>
      </w:pPr>
      <w:r>
        <w:rPr>
          <w:noProof/>
        </w:rPr>
        <w:t>y=np.zeros(shape=(4,1))</w:t>
      </w:r>
    </w:p>
    <w:p w14:paraId="49901E88" w14:textId="77777777" w:rsidR="00F656EF" w:rsidRDefault="00F656EF" w:rsidP="00F656EF">
      <w:pPr>
        <w:rPr>
          <w:noProof/>
        </w:rPr>
      </w:pPr>
      <w:r>
        <w:rPr>
          <w:noProof/>
        </w:rPr>
        <w:t>i=0</w:t>
      </w:r>
    </w:p>
    <w:p w14:paraId="38F0278A" w14:textId="77777777" w:rsidR="00F656EF" w:rsidRDefault="00F656EF" w:rsidP="00F656EF">
      <w:pPr>
        <w:rPr>
          <w:noProof/>
        </w:rPr>
      </w:pPr>
      <w:r>
        <w:rPr>
          <w:noProof/>
        </w:rPr>
        <w:t>found=0</w:t>
      </w:r>
    </w:p>
    <w:p w14:paraId="7029B4B1" w14:textId="77777777" w:rsidR="00F656EF" w:rsidRDefault="00F656EF" w:rsidP="00F656EF">
      <w:pPr>
        <w:rPr>
          <w:noProof/>
        </w:rPr>
      </w:pPr>
      <w:r>
        <w:rPr>
          <w:noProof/>
        </w:rPr>
        <w:t>while(found==0):</w:t>
      </w:r>
    </w:p>
    <w:p w14:paraId="0B05E928" w14:textId="77777777" w:rsidR="00F656EF" w:rsidRDefault="00F656EF" w:rsidP="00F656EF">
      <w:pPr>
        <w:rPr>
          <w:noProof/>
        </w:rPr>
      </w:pPr>
      <w:r>
        <w:rPr>
          <w:noProof/>
        </w:rPr>
        <w:t xml:space="preserve">  yin=x[i][0]*w[0]+x[i][1]*w[1]</w:t>
      </w:r>
    </w:p>
    <w:p w14:paraId="7CCE6AEF" w14:textId="77777777" w:rsidR="00F656EF" w:rsidRDefault="00F656EF" w:rsidP="00F656EF">
      <w:pPr>
        <w:rPr>
          <w:noProof/>
        </w:rPr>
      </w:pPr>
      <w:r>
        <w:rPr>
          <w:noProof/>
        </w:rPr>
        <w:t xml:space="preserve">  yin = yin+b</w:t>
      </w:r>
    </w:p>
    <w:p w14:paraId="15E95700" w14:textId="77777777" w:rsidR="00F656EF" w:rsidRDefault="00F656EF" w:rsidP="00F656EF">
      <w:pPr>
        <w:rPr>
          <w:noProof/>
        </w:rPr>
      </w:pPr>
      <w:r>
        <w:rPr>
          <w:noProof/>
        </w:rPr>
        <w:t xml:space="preserve">  if(yin&gt;theta):</w:t>
      </w:r>
    </w:p>
    <w:p w14:paraId="33BB5E5D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y[i]=1</w:t>
      </w:r>
    </w:p>
    <w:p w14:paraId="361FD493" w14:textId="77777777" w:rsidR="00F656EF" w:rsidRDefault="00F656EF" w:rsidP="00F656EF">
      <w:pPr>
        <w:rPr>
          <w:noProof/>
        </w:rPr>
      </w:pPr>
      <w:r>
        <w:rPr>
          <w:noProof/>
        </w:rPr>
        <w:t xml:space="preserve">  elif(yin&lt;=theta and yin&gt;=-theta):</w:t>
      </w:r>
    </w:p>
    <w:p w14:paraId="7E2AED7B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y[i]=0</w:t>
      </w:r>
    </w:p>
    <w:p w14:paraId="4FE57EF8" w14:textId="77777777" w:rsidR="00F656EF" w:rsidRDefault="00F656EF" w:rsidP="00F656EF">
      <w:pPr>
        <w:rPr>
          <w:noProof/>
        </w:rPr>
      </w:pPr>
      <w:r>
        <w:rPr>
          <w:noProof/>
        </w:rPr>
        <w:t xml:space="preserve">  else:</w:t>
      </w:r>
    </w:p>
    <w:p w14:paraId="3244D087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y[i]=-1</w:t>
      </w:r>
    </w:p>
    <w:p w14:paraId="15009C1E" w14:textId="77777777" w:rsidR="00F656EF" w:rsidRDefault="00F656EF" w:rsidP="00F656EF">
      <w:pPr>
        <w:rPr>
          <w:noProof/>
        </w:rPr>
      </w:pPr>
      <w:r>
        <w:rPr>
          <w:noProof/>
        </w:rPr>
        <w:t xml:space="preserve">  if (y[i] == t[i]):</w:t>
      </w:r>
    </w:p>
    <w:p w14:paraId="5371F2E7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print("No updation required")</w:t>
      </w:r>
    </w:p>
    <w:p w14:paraId="5580771C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print(y[i])</w:t>
      </w:r>
    </w:p>
    <w:p w14:paraId="3C665C4B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if(i&lt;3):</w:t>
      </w:r>
    </w:p>
    <w:p w14:paraId="3DEF6B09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  i=i+1</w:t>
      </w:r>
    </w:p>
    <w:p w14:paraId="24E9FE2E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else:</w:t>
      </w:r>
    </w:p>
    <w:p w14:paraId="3FC8F03F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  i=0</w:t>
      </w:r>
    </w:p>
    <w:p w14:paraId="1AB569F2" w14:textId="77777777" w:rsidR="00F656EF" w:rsidRDefault="00F656EF" w:rsidP="00F656EF">
      <w:pPr>
        <w:rPr>
          <w:noProof/>
        </w:rPr>
      </w:pPr>
      <w:r>
        <w:rPr>
          <w:noProof/>
        </w:rPr>
        <w:lastRenderedPageBreak/>
        <w:t xml:space="preserve">  else:</w:t>
      </w:r>
    </w:p>
    <w:p w14:paraId="3CAE2036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print("Model not trained")</w:t>
      </w:r>
    </w:p>
    <w:p w14:paraId="7F169367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print("The value of the output is")</w:t>
      </w:r>
    </w:p>
    <w:p w14:paraId="2021C3D1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print(y)</w:t>
      </w:r>
    </w:p>
    <w:p w14:paraId="4A61E3E5" w14:textId="77777777" w:rsidR="00F656EF" w:rsidRDefault="00F656EF" w:rsidP="00F656EF">
      <w:pPr>
        <w:rPr>
          <w:noProof/>
        </w:rPr>
      </w:pPr>
    </w:p>
    <w:p w14:paraId="2870A029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w[0]=w[0]+alpha*x[i][0]*t[i]</w:t>
      </w:r>
    </w:p>
    <w:p w14:paraId="03BD01D1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w[1]=w[1]+alpha*x[i][1]*t[i]</w:t>
      </w:r>
    </w:p>
    <w:p w14:paraId="04FB55E4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b=b+alpha*t[i]</w:t>
      </w:r>
    </w:p>
    <w:p w14:paraId="391AD0B0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if(i&lt;3):</w:t>
      </w:r>
    </w:p>
    <w:p w14:paraId="54C4C701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  i=i+1</w:t>
      </w:r>
    </w:p>
    <w:p w14:paraId="1C134DC1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else:</w:t>
      </w:r>
    </w:p>
    <w:p w14:paraId="2B9A972B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  i=0</w:t>
      </w:r>
    </w:p>
    <w:p w14:paraId="64A60CFC" w14:textId="77777777" w:rsidR="00F656EF" w:rsidRDefault="00F656EF" w:rsidP="00F656EF">
      <w:pPr>
        <w:rPr>
          <w:noProof/>
        </w:rPr>
      </w:pPr>
      <w:r>
        <w:rPr>
          <w:noProof/>
        </w:rPr>
        <w:t xml:space="preserve">  if(y==t).all():</w:t>
      </w:r>
    </w:p>
    <w:p w14:paraId="514CFA82" w14:textId="77777777" w:rsidR="00F656EF" w:rsidRDefault="00F656EF" w:rsidP="00F656EF">
      <w:pPr>
        <w:rPr>
          <w:noProof/>
        </w:rPr>
      </w:pPr>
      <w:r>
        <w:rPr>
          <w:noProof/>
        </w:rPr>
        <w:t xml:space="preserve">    found=1</w:t>
      </w:r>
    </w:p>
    <w:p w14:paraId="11333AB3" w14:textId="77777777" w:rsidR="00F656EF" w:rsidRDefault="00F656EF" w:rsidP="00F656EF">
      <w:pPr>
        <w:rPr>
          <w:noProof/>
        </w:rPr>
      </w:pPr>
      <w:r>
        <w:rPr>
          <w:noProof/>
        </w:rPr>
        <w:t>print("The final weight matrix is:")</w:t>
      </w:r>
    </w:p>
    <w:p w14:paraId="755FA6F6" w14:textId="77777777" w:rsidR="00F656EF" w:rsidRDefault="00F656EF" w:rsidP="00F656EF">
      <w:pPr>
        <w:rPr>
          <w:noProof/>
        </w:rPr>
      </w:pPr>
      <w:r>
        <w:rPr>
          <w:noProof/>
        </w:rPr>
        <w:t>print(w)</w:t>
      </w:r>
    </w:p>
    <w:p w14:paraId="71952593" w14:textId="77777777" w:rsidR="00F656EF" w:rsidRDefault="00F656EF" w:rsidP="00F656EF">
      <w:pPr>
        <w:rPr>
          <w:noProof/>
        </w:rPr>
      </w:pPr>
      <w:r>
        <w:rPr>
          <w:noProof/>
        </w:rPr>
        <w:t>print("The final output is:")</w:t>
      </w:r>
    </w:p>
    <w:p w14:paraId="1B491549" w14:textId="71B47EF3" w:rsidR="00F656EF" w:rsidRDefault="00F656EF" w:rsidP="00F656EF">
      <w:pPr>
        <w:rPr>
          <w:noProof/>
        </w:rPr>
      </w:pPr>
      <w:r>
        <w:rPr>
          <w:noProof/>
        </w:rPr>
        <w:t>print(y)</w:t>
      </w:r>
    </w:p>
    <w:p w14:paraId="347729BD" w14:textId="5A88FC12" w:rsidR="00F656EF" w:rsidRDefault="00F656EF" w:rsidP="00F656EF">
      <w:pPr>
        <w:rPr>
          <w:noProof/>
        </w:rPr>
      </w:pPr>
    </w:p>
    <w:p w14:paraId="543B1228" w14:textId="73480AAF" w:rsidR="00F656EF" w:rsidRDefault="00F656EF" w:rsidP="00F656EF">
      <w:pPr>
        <w:rPr>
          <w:noProof/>
        </w:rPr>
      </w:pPr>
      <w:r>
        <w:rPr>
          <w:noProof/>
        </w:rPr>
        <w:t>OUTPUT:</w:t>
      </w:r>
    </w:p>
    <w:p w14:paraId="02C38675" w14:textId="2E010D5A" w:rsidR="00F656EF" w:rsidRDefault="00F656EF">
      <w:pPr>
        <w:rPr>
          <w:noProof/>
        </w:rPr>
      </w:pPr>
      <w:r>
        <w:rPr>
          <w:noProof/>
        </w:rPr>
        <w:drawing>
          <wp:inline distT="0" distB="0" distL="0" distR="0" wp14:anchorId="7969F455" wp14:editId="70CF5B62">
            <wp:extent cx="5439410" cy="2753995"/>
            <wp:effectExtent l="0" t="0" r="889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096" t="14575"/>
                    <a:stretch/>
                  </pic:blipFill>
                  <pic:spPr bwMode="auto">
                    <a:xfrm>
                      <a:off x="0" y="0"/>
                      <a:ext cx="5439410" cy="2753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DBED9" w14:textId="77777777" w:rsidR="00F656EF" w:rsidRDefault="00F656EF">
      <w:pPr>
        <w:rPr>
          <w:noProof/>
        </w:rPr>
      </w:pPr>
    </w:p>
    <w:p w14:paraId="4827BCA4" w14:textId="77777777" w:rsidR="00F656EF" w:rsidRDefault="00F656EF">
      <w:pPr>
        <w:rPr>
          <w:noProof/>
        </w:rPr>
      </w:pPr>
    </w:p>
    <w:p w14:paraId="66C7CBDB" w14:textId="4FB35642" w:rsidR="00A42C47" w:rsidRDefault="00F656EF">
      <w:r>
        <w:rPr>
          <w:noProof/>
        </w:rPr>
        <w:t xml:space="preserve"> </w:t>
      </w:r>
    </w:p>
    <w:sectPr w:rsidR="00A42C47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ED1D3B" w14:textId="77777777" w:rsidR="00A11618" w:rsidRDefault="00A11618" w:rsidP="00F656EF">
      <w:pPr>
        <w:spacing w:after="0" w:line="240" w:lineRule="auto"/>
      </w:pPr>
      <w:r>
        <w:separator/>
      </w:r>
    </w:p>
  </w:endnote>
  <w:endnote w:type="continuationSeparator" w:id="0">
    <w:p w14:paraId="660D3588" w14:textId="77777777" w:rsidR="00A11618" w:rsidRDefault="00A11618" w:rsidP="00F656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8D689" w14:textId="4B84416E" w:rsidR="00F656EF" w:rsidRDefault="00F656EF">
    <w:pPr>
      <w:pStyle w:val="Footer"/>
    </w:pPr>
    <w:r>
      <w:t xml:space="preserve">Tarishi Singh </w:t>
    </w:r>
    <w:r>
      <w:ptab w:relativeTo="margin" w:alignment="center" w:leader="none"/>
    </w:r>
    <w:r>
      <w:t>170392</w:t>
    </w:r>
    <w:r>
      <w:ptab w:relativeTo="margin" w:alignment="right" w:leader="none"/>
    </w:r>
    <w:r>
      <w:t xml:space="preserve">C1 batch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BE3CCF" w14:textId="77777777" w:rsidR="00A11618" w:rsidRDefault="00A11618" w:rsidP="00F656EF">
      <w:pPr>
        <w:spacing w:after="0" w:line="240" w:lineRule="auto"/>
      </w:pPr>
      <w:r>
        <w:separator/>
      </w:r>
    </w:p>
  </w:footnote>
  <w:footnote w:type="continuationSeparator" w:id="0">
    <w:p w14:paraId="52C376A0" w14:textId="77777777" w:rsidR="00A11618" w:rsidRDefault="00A11618" w:rsidP="00F656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7EwNbE0NDA0MbRU0lEKTi0uzszPAykwrAUA0khthywAAAA="/>
  </w:docVars>
  <w:rsids>
    <w:rsidRoot w:val="00F656EF"/>
    <w:rsid w:val="00A11618"/>
    <w:rsid w:val="00A42C47"/>
    <w:rsid w:val="00F65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3596B"/>
  <w15:chartTrackingRefBased/>
  <w15:docId w15:val="{862E380D-4373-4C93-85D3-12F68201F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6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6EF"/>
  </w:style>
  <w:style w:type="paragraph" w:styleId="Footer">
    <w:name w:val="footer"/>
    <w:basedOn w:val="Normal"/>
    <w:link w:val="FooterChar"/>
    <w:uiPriority w:val="99"/>
    <w:unhideWhenUsed/>
    <w:rsid w:val="00F656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6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12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5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50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6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3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2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3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7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ishi Singh</dc:creator>
  <cp:keywords/>
  <dc:description/>
  <cp:lastModifiedBy>Tarishi Singh</cp:lastModifiedBy>
  <cp:revision>1</cp:revision>
  <dcterms:created xsi:type="dcterms:W3CDTF">2020-12-09T05:17:00Z</dcterms:created>
  <dcterms:modified xsi:type="dcterms:W3CDTF">2020-12-09T05:33:00Z</dcterms:modified>
</cp:coreProperties>
</file>